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ndonesia</w:t>
      </w:r>
      <w:r>
        <w:t xml:space="preserve"> </w:t>
      </w:r>
      <w:r>
        <w:t xml:space="preserve">Jakarta</w:t>
      </w:r>
    </w:p>
    <w:p>
      <w:pPr>
        <w:pStyle w:val="FirstParagraph"/>
      </w:pPr>
      <w:r>
        <w:rPr>
          <w:bCs/>
          <w:b/>
        </w:rPr>
        <w:t xml:space="preserve">John Doe</w:t>
      </w:r>
      <w:r>
        <w:br/>
      </w:r>
      <w:r>
        <w:t xml:space="preserve">123 Jalan Sudirman, Central Jakarta</w:t>
      </w:r>
      <w:r>
        <w:br/>
      </w:r>
      <w:r>
        <w:t xml:space="preserve">Indonesia</w:t>
      </w:r>
      <w:r>
        <w:br/>
      </w:r>
      <w:r>
        <w:t xml:space="preserve">Email: johndoe@example.com | Phone: +62 812 3456 7890</w:t>
      </w:r>
    </w:p>
    <w:p>
      <w:pPr>
        <w:pStyle w:val="BodyText"/>
      </w:pPr>
      <w:r>
        <w:t xml:space="preserve">Date: April 5, 2024</w:t>
      </w:r>
    </w:p>
    <w:p>
      <w:pPr>
        <w:pStyle w:val="BodyText"/>
      </w:pPr>
      <w:r>
        <w:rPr>
          <w:bCs/>
          <w:b/>
        </w:rPr>
        <w:t xml:space="preserve">[Hiring Manager's Name]</w:t>
      </w:r>
      <w:r>
        <w:br/>
      </w:r>
      <w:r>
        <w:t xml:space="preserve">[Company Name]</w:t>
      </w:r>
      <w:r>
        <w:br/>
      </w:r>
      <w:r>
        <w:t xml:space="preserve">[Company Address]</w:t>
      </w:r>
      <w:r>
        <w:br/>
      </w:r>
      <w:r>
        <w:t xml:space="preserve">Central Jakarta, Indonesia</w:t>
      </w:r>
    </w:p>
    <w:bookmarkStart w:id="20" w:name="cover-letter-for-veterinarian-position"/>
    <w:p>
      <w:pPr>
        <w:pStyle w:val="Heading1"/>
      </w:pPr>
      <w:r>
        <w:t xml:space="preserve">Cover Letter for Veterinarian Position</w:t>
      </w:r>
    </w:p>
    <w:p>
      <w:pPr>
        <w:pStyle w:val="FirstParagraph"/>
      </w:pPr>
      <w:r>
        <w:t xml:space="preserve">Dear Hiring Manager,</w:t>
      </w:r>
    </w:p>
    <w:p>
      <w:pPr>
        <w:pStyle w:val="BodyText"/>
      </w:pPr>
      <w:r>
        <w:t xml:space="preserve">I am writing to express my interest in the Veterinarian position at your esteemed organization in Indonesia Jakarta. As a passionate and dedicated veterinary professional with over [X years] of experience in animal healthcare, I am eager to contribute my skills, knowledge, and commitment to advancing the well-being of animals in this vibrant city. Indonesia Jakarta is a dynamic hub where urbanization meets biodiversity, and I am particularly drawn to the opportunity to apply my expertise in a region that values both traditional and modern approaches to veterinary care.</w:t>
      </w:r>
    </w:p>
    <w:p>
      <w:pPr>
        <w:pStyle w:val="BodyText"/>
      </w:pPr>
      <w:r>
        <w:t xml:space="preserve">My journey as a Veterinarian began with a deep-seated love for animals and an unwavering desire to protect their health. Throughout my career, I have worked in diverse settings, including private clinics, research institutions, and community outreach programs. These experiences have equipped me with a comprehensive understanding of clinical procedures, preventative care, and the importance of compassionate patient interaction. In Indonesia Jakarta’s unique environment—where pets coexist with a growing human population and agricultural systems face challenges like zoonotic diseases—I am particularly proud of my work in promoting public health through integrated animal care solutions.</w:t>
      </w:r>
    </w:p>
    <w:p>
      <w:pPr>
        <w:pStyle w:val="BodyText"/>
      </w:pPr>
      <w:r>
        <w:t xml:space="preserve">One of my most significant achievements as a Veterinarian has been leading a mobile vaccination campaign for stray animals in Jakarta’s densely populated neighborhoods. This initiative, which I spearheaded in collaboration with local NGOs, not only improved the health of over 2,000 animals but also raised awareness about responsible pet ownership and the role of veterinarians in safeguarding public health. Such projects reflect my belief that a Veterinarian’s role extends beyond individual patient care—it is a critical component of community resilience and environmental sustainability. In Indonesia Jakarta, where urbanization often strains natural ecosystems, I see the Veterinarian as an essential partner in addressing these challenges.</w:t>
      </w:r>
    </w:p>
    <w:p>
      <w:pPr>
        <w:pStyle w:val="BodyText"/>
      </w:pPr>
      <w:r>
        <w:t xml:space="preserve">My expertise includes surgical procedures, diagnostic imaging, and emergency care, but I also specialize in preventive medicine and client education. I understand that pet owners in Jakarta may have unique concerns, such as navigating the city’s climate for pet health or managing the logistics of veterinary care in a fast-paced environment. For instance, I have developed tailored wellness plans for households with dogs and cats, considering factors like air quality, seasonal allergies, and dietary preferences influenced by local cuisine. This adaptability ensures that my patients receive care that is both culturally relevant and scientifically sound.</w:t>
      </w:r>
    </w:p>
    <w:p>
      <w:pPr>
        <w:pStyle w:val="BodyText"/>
      </w:pPr>
      <w:r>
        <w:t xml:space="preserve">What sets me apart as a Veterinarian is my commitment to lifelong learning and innovation. I have attended numerous workshops on emerging veterinary technologies, including the use of telemedicine platforms to provide remote consultations for rural communities near Jakarta. In an increasingly interconnected world, where pet owners in Indonesia Jakarta demand accessible and efficient healthcare services, I believe that embracing digital tools can significantly enhance patient outcomes. My proficiency in English and Indonesian further enables me to bridge communication gaps between international veterinary standards and local practices, ensuring clarity and trust with clients.</w:t>
      </w:r>
    </w:p>
    <w:p>
      <w:pPr>
        <w:pStyle w:val="BodyText"/>
      </w:pPr>
      <w:r>
        <w:t xml:space="preserve">Furthermore, my work in Indonesia Jakarta has been deeply influenced by the region’s rich cultural diversity. I have collaborated with traditional healers, local farmers, and urban pet owners to create holistic care models that respect both modern science and ancestral knowledge. For example, in a recent project focused on livestock health in West Jakarta’s agricultural zones, I integrated conventional veterinary treatments with community-led initiatives to improve disease surveillance. This approach not only reduced the incidence of outbreaks but also fostered stronger relationships between veterinarians and the communities they serve—a principle I would bring to your organization.</w:t>
      </w:r>
    </w:p>
    <w:p>
      <w:pPr>
        <w:pStyle w:val="BodyText"/>
      </w:pPr>
      <w:r>
        <w:t xml:space="preserve">I am particularly impressed by [Company Name]’s reputation as a leader in animal welfare and veterinary innovation in Indonesia Jakarta. Your commitment to ethical practices, advanced diagnostics, and community engagement aligns perfectly with my own values. I am confident that my background in clinical excellence, public health advocacy, and cross-cultural collaboration would enable me to contribute meaningfully to your mission. Whether it is through direct patient care, staff mentorship, or participating in local initiatives like wildlife conservation efforts in Jakarta’s protected areas, I am eager to collaborate with your team to make a lasting impact.</w:t>
      </w:r>
    </w:p>
    <w:p>
      <w:pPr>
        <w:pStyle w:val="BodyText"/>
      </w:pPr>
      <w:r>
        <w:t xml:space="preserve">In addition to my clinical skills, I bring a strong work ethic and the ability to thrive under pressure. The fast-paced environment of Jakarta’s veterinary scene requires flexibility and resilience, qualities that I have honed through years of handling urgent cases, managing large caseloads, and adapting to evolving challenges. For instance, during the recent surge in pet ownership in Jakarta due to the pandemic, I expanded my practice to include virtual consultations and home delivery services for medications—a response that not only met client needs but also set a new standard for accessibility in urban veterinary care.</w:t>
      </w:r>
    </w:p>
    <w:p>
      <w:pPr>
        <w:pStyle w:val="BodyText"/>
      </w:pPr>
      <w:r>
        <w:t xml:space="preserve">Finally, I would like to emphasize that my decision to pursue this opportunity is rooted in a genuine passion for Indonesia Jakarta. This city’s unique blend of tradition and modernity, its vibrant ecosystems, and its growing awareness of animal welfare make it an inspiring place to work. I am eager to contribute my expertise as a Veterinarian while continuing to learn from the local community, whose dedication to animals is truly remarkable.</w:t>
      </w:r>
    </w:p>
    <w:p>
      <w:pPr>
        <w:pStyle w:val="BodyText"/>
      </w:pPr>
      <w:r>
        <w:t xml:space="preserve">Thank you for considering my application. I would welcome the chance to discuss how my skills and experiences align with the needs of your organization. Please feel free to contact me at [your phone number] or [your email address] at your earliest convenience. I look forward to the possibility of joining [Company Name] and contributing to the health and happiness of animals in Indonesia Jakart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ndonesia Jakarta</dc:title>
  <dc:creator/>
  <dc:language>en</dc:language>
  <cp:keywords/>
  <dcterms:created xsi:type="dcterms:W3CDTF">2026-06-03T17:10:19Z</dcterms:created>
  <dcterms:modified xsi:type="dcterms:W3CDTF">2026-06-03T17:10:19Z</dcterms:modified>
</cp:coreProperties>
</file>

<file path=docProps/custom.xml><?xml version="1.0" encoding="utf-8"?>
<Properties xmlns="http://schemas.openxmlformats.org/officeDocument/2006/custom-properties" xmlns:vt="http://schemas.openxmlformats.org/officeDocument/2006/docPropsVTypes"/>
</file>